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7334" w:rsidRPr="001E621B" w:rsidRDefault="008E72BB" w:rsidP="001E621B">
      <w:pPr>
        <w:pStyle w:val="Title"/>
      </w:pPr>
      <w:r w:rsidRPr="001E621B">
        <w:t>Formal Report</w:t>
      </w:r>
    </w:p>
    <w:p w:rsidR="005E7334" w:rsidRDefault="008E72BB">
      <w:pPr>
        <w:pStyle w:val="Heading1"/>
      </w:pPr>
      <w:bookmarkStart w:id="0" w:name="officer"/>
      <w:bookmarkEnd w:id="0"/>
      <w:r>
        <w:t>Officer</w:t>
      </w:r>
    </w:p>
    <w:p w:rsidR="005E7334" w:rsidRDefault="008E72BB">
      <w:pPr>
        <w:pStyle w:val="TableCaption"/>
      </w:pPr>
      <w:r>
        <w:t>Incident Reports</w:t>
      </w:r>
    </w:p>
    <w:tbl>
      <w:tblPr>
        <w:tblW w:w="0" w:type="pct"/>
        <w:jc w:val="center"/>
        <w:tblLook w:val="07E0" w:firstRow="1" w:lastRow="1" w:firstColumn="1" w:lastColumn="1" w:noHBand="1" w:noVBand="1"/>
        <w:tblCaption w:val="Incident Reports"/>
      </w:tblPr>
      <w:tblGrid>
        <w:gridCol w:w="582"/>
      </w:tblGrid>
      <w:tr w:rsidR="005E7334" w:rsidRPr="000E5E46" w:rsidTr="000E5E46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7334" w:rsidRPr="000E5E46" w:rsidRDefault="008E72BB" w:rsidP="000E5E46">
            <w:pPr>
              <w:pStyle w:val="Compact"/>
            </w:pPr>
            <w:bookmarkStart w:id="1" w:name="_GoBack"/>
            <w:r w:rsidRPr="000E5E46">
              <w:t>x</w:t>
            </w:r>
          </w:p>
        </w:tc>
      </w:tr>
      <w:tr w:rsidR="005E7334" w:rsidRPr="000E5E46" w:rsidTr="000E5E46">
        <w:trPr>
          <w:jc w:val="center"/>
        </w:trPr>
        <w:tc>
          <w:tcPr>
            <w:tcW w:w="0" w:type="auto"/>
          </w:tcPr>
          <w:p w:rsidR="005E7334" w:rsidRPr="000E5E46" w:rsidRDefault="008E72BB" w:rsidP="000E5E46">
            <w:pPr>
              <w:pStyle w:val="Compact"/>
            </w:pPr>
            <w:r w:rsidRPr="000E5E46">
              <w:t>NA</w:t>
            </w:r>
          </w:p>
        </w:tc>
      </w:tr>
    </w:tbl>
    <w:bookmarkEnd w:id="1"/>
    <w:p w:rsidR="005E7334" w:rsidRDefault="008E72BB">
      <w:pPr>
        <w:pStyle w:val="TableCaption"/>
      </w:pPr>
      <w:r>
        <w:t>Daily Reports</w:t>
      </w:r>
    </w:p>
    <w:tbl>
      <w:tblPr>
        <w:tblW w:w="0" w:type="pct"/>
        <w:jc w:val="center"/>
        <w:tblLook w:val="07E0" w:firstRow="1" w:lastRow="1" w:firstColumn="1" w:lastColumn="1" w:noHBand="1" w:noVBand="1"/>
        <w:tblCaption w:val="Daily Reports"/>
      </w:tblPr>
      <w:tblGrid>
        <w:gridCol w:w="582"/>
      </w:tblGrid>
      <w:tr w:rsidR="005E7334" w:rsidRPr="001E621B" w:rsidTr="001E621B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7334" w:rsidRPr="001E621B" w:rsidRDefault="008E72BB" w:rsidP="000E5E46">
            <w:pPr>
              <w:pStyle w:val="Compact"/>
            </w:pPr>
            <w:r w:rsidRPr="001E621B">
              <w:t>x</w:t>
            </w:r>
          </w:p>
        </w:tc>
      </w:tr>
      <w:tr w:rsidR="005E7334" w:rsidRPr="001E621B" w:rsidTr="001E621B">
        <w:trPr>
          <w:jc w:val="center"/>
        </w:trPr>
        <w:tc>
          <w:tcPr>
            <w:tcW w:w="0" w:type="auto"/>
          </w:tcPr>
          <w:p w:rsidR="005E7334" w:rsidRPr="001E621B" w:rsidRDefault="008E72BB" w:rsidP="000E5E46">
            <w:pPr>
              <w:pStyle w:val="Compact"/>
            </w:pPr>
            <w:r w:rsidRPr="001E621B">
              <w:t>NA</w:t>
            </w:r>
          </w:p>
        </w:tc>
      </w:tr>
    </w:tbl>
    <w:p w:rsidR="005E7334" w:rsidRDefault="008E72BB">
      <w:pPr>
        <w:pStyle w:val="Heading1"/>
      </w:pPr>
      <w:bookmarkStart w:id="2" w:name="cadet"/>
      <w:bookmarkEnd w:id="2"/>
      <w:r>
        <w:t>Cadet</w:t>
      </w:r>
    </w:p>
    <w:p w:rsidR="005E7334" w:rsidRDefault="008E72BB">
      <w:pPr>
        <w:pStyle w:val="TableCaption"/>
      </w:pPr>
      <w:r>
        <w:t>Daily Reports</w:t>
      </w:r>
    </w:p>
    <w:tbl>
      <w:tblPr>
        <w:tblW w:w="0" w:type="pct"/>
        <w:jc w:val="center"/>
        <w:tblLook w:val="07E0" w:firstRow="1" w:lastRow="1" w:firstColumn="1" w:lastColumn="1" w:noHBand="1" w:noVBand="1"/>
        <w:tblCaption w:val="Daily Reports"/>
      </w:tblPr>
      <w:tblGrid>
        <w:gridCol w:w="582"/>
      </w:tblGrid>
      <w:tr w:rsidR="005E7334" w:rsidTr="001E621B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7334" w:rsidRDefault="008E72BB" w:rsidP="000E5E46">
            <w:pPr>
              <w:pStyle w:val="Compact"/>
            </w:pPr>
            <w:r>
              <w:t>x</w:t>
            </w:r>
          </w:p>
        </w:tc>
      </w:tr>
      <w:tr w:rsidR="005E7334" w:rsidTr="001E621B">
        <w:trPr>
          <w:jc w:val="center"/>
        </w:trPr>
        <w:tc>
          <w:tcPr>
            <w:tcW w:w="0" w:type="auto"/>
          </w:tcPr>
          <w:p w:rsidR="005E7334" w:rsidRDefault="008E72BB" w:rsidP="000E5E46">
            <w:pPr>
              <w:pStyle w:val="Compact"/>
            </w:pPr>
            <w:r>
              <w:t>NA</w:t>
            </w:r>
          </w:p>
        </w:tc>
      </w:tr>
    </w:tbl>
    <w:p w:rsidR="008E72BB" w:rsidRDefault="008E72BB"/>
    <w:sectPr w:rsidR="008E72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77C8" w:rsidRDefault="00C877C8">
      <w:pPr>
        <w:spacing w:after="0"/>
      </w:pPr>
      <w:r>
        <w:separator/>
      </w:r>
    </w:p>
  </w:endnote>
  <w:endnote w:type="continuationSeparator" w:id="0">
    <w:p w:rsidR="00C877C8" w:rsidRDefault="00C877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77C8" w:rsidRDefault="00C877C8">
      <w:r>
        <w:separator/>
      </w:r>
    </w:p>
  </w:footnote>
  <w:footnote w:type="continuationSeparator" w:id="0">
    <w:p w:rsidR="00C877C8" w:rsidRDefault="00C877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3AA82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FBD60E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56C8AE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1AE084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9EDE3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D2A0E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6BA21F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FA67C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3925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03631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8FE9D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6C8398C"/>
    <w:multiLevelType w:val="multilevel"/>
    <w:tmpl w:val="B44442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5E46"/>
    <w:rsid w:val="001E621B"/>
    <w:rsid w:val="004D1E5E"/>
    <w:rsid w:val="004E29B3"/>
    <w:rsid w:val="00590D07"/>
    <w:rsid w:val="005A56DC"/>
    <w:rsid w:val="005E7334"/>
    <w:rsid w:val="00784D58"/>
    <w:rsid w:val="008D6863"/>
    <w:rsid w:val="008E72BB"/>
    <w:rsid w:val="00B86B75"/>
    <w:rsid w:val="00BC48D5"/>
    <w:rsid w:val="00C36279"/>
    <w:rsid w:val="00C877C8"/>
    <w:rsid w:val="00CC795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7294D65-7131-425F-B909-40AE279F8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E621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0E5E46"/>
    <w:pPr>
      <w:spacing w:before="36" w:after="36"/>
    </w:pPr>
    <w:rPr>
      <w:sz w:val="28"/>
    </w:rPr>
  </w:style>
  <w:style w:type="paragraph" w:styleId="Title">
    <w:name w:val="Title"/>
    <w:basedOn w:val="Normal"/>
    <w:next w:val="BodyText"/>
    <w:qFormat/>
    <w:rsid w:val="000E5E46"/>
    <w:pPr>
      <w:keepNext/>
      <w:keepLines/>
      <w:pBdr>
        <w:bottom w:val="single" w:sz="8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E621B"/>
    <w:pPr>
      <w:keepNext/>
      <w:jc w:val="center"/>
    </w:pPr>
    <w:rPr>
      <w:sz w:val="28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A56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al Report</vt:lpstr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l Report</dc:title>
  <dc:creator>Ryan Russell</dc:creator>
  <cp:lastModifiedBy>Ryan Russell</cp:lastModifiedBy>
  <cp:revision>4</cp:revision>
  <dcterms:created xsi:type="dcterms:W3CDTF">2019-04-04T05:07:00Z</dcterms:created>
  <dcterms:modified xsi:type="dcterms:W3CDTF">2019-04-04T14:09:00Z</dcterms:modified>
</cp:coreProperties>
</file>